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F1CC5" w14:textId="77777777" w:rsidR="001B7BA3" w:rsidRDefault="001B7BA3"/>
    <w:p w14:paraId="16CF711C" w14:textId="77777777" w:rsidR="00BA3DD5" w:rsidRDefault="00BA3DD5"/>
    <w:p w14:paraId="2F32F3D9" w14:textId="77777777" w:rsidR="00BA3DD5" w:rsidRDefault="00BA3DD5"/>
    <w:p w14:paraId="50C199E8" w14:textId="77777777" w:rsidR="00BA3DD5" w:rsidRDefault="00BA3DD5"/>
    <w:p w14:paraId="2E3A3D76" w14:textId="77777777" w:rsidR="00BA3DD5" w:rsidRPr="00BA3DD5" w:rsidRDefault="00BA3DD5">
      <w:pPr>
        <w:rPr>
          <w:rFonts w:ascii="Trebuchet MS" w:hAnsi="Trebuchet MS"/>
          <w:sz w:val="48"/>
          <w:szCs w:val="48"/>
        </w:rPr>
      </w:pPr>
    </w:p>
    <w:p w14:paraId="0B54AC17" w14:textId="2984D2B5" w:rsidR="00BA3DD5" w:rsidRPr="00BA3DD5" w:rsidRDefault="00BA3DD5" w:rsidP="00BA3DD5">
      <w:pPr>
        <w:jc w:val="center"/>
        <w:rPr>
          <w:rFonts w:ascii="Trebuchet MS" w:hAnsi="Trebuchet MS"/>
          <w:sz w:val="48"/>
          <w:szCs w:val="48"/>
        </w:rPr>
      </w:pPr>
      <w:r w:rsidRPr="00BA3DD5">
        <w:rPr>
          <w:rFonts w:ascii="Trebuchet MS" w:hAnsi="Trebuchet MS"/>
          <w:sz w:val="48"/>
          <w:szCs w:val="48"/>
        </w:rPr>
        <w:t>&lt;</w:t>
      </w:r>
      <w:r w:rsidR="002C3383">
        <w:rPr>
          <w:rFonts w:ascii="Trebuchet MS" w:hAnsi="Trebuchet MS"/>
          <w:sz w:val="48"/>
          <w:szCs w:val="48"/>
        </w:rPr>
        <w:t>AirContact</w:t>
      </w:r>
      <w:r w:rsidR="004C57B0" w:rsidRPr="00BA3DD5">
        <w:rPr>
          <w:rFonts w:ascii="Trebuchet MS" w:hAnsi="Trebuchet MS"/>
          <w:sz w:val="48"/>
          <w:szCs w:val="48"/>
        </w:rPr>
        <w:t xml:space="preserve"> </w:t>
      </w:r>
      <w:r w:rsidRPr="00BA3DD5">
        <w:rPr>
          <w:rFonts w:ascii="Trebuchet MS" w:hAnsi="Trebuchet MS"/>
          <w:sz w:val="48"/>
          <w:szCs w:val="48"/>
        </w:rPr>
        <w:t>&gt;</w:t>
      </w:r>
    </w:p>
    <w:p w14:paraId="4A5AA820" w14:textId="6C00DF39" w:rsidR="00C82FE5" w:rsidRDefault="00C82FE5" w:rsidP="00C82FE5">
      <w:pPr>
        <w:jc w:val="center"/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sz w:val="28"/>
          <w:szCs w:val="28"/>
        </w:rPr>
        <w:t xml:space="preserve">2022-2023 </w:t>
      </w:r>
      <w:r w:rsidR="00A8505C">
        <w:rPr>
          <w:rFonts w:ascii="Trebuchet MS" w:hAnsi="Trebuchet MS"/>
          <w:sz w:val="28"/>
          <w:szCs w:val="28"/>
        </w:rPr>
        <w:t xml:space="preserve">VERİ TABANI YÖNETİM SİSTEMİ </w:t>
      </w:r>
      <w:r>
        <w:rPr>
          <w:rFonts w:ascii="Trebuchet MS" w:hAnsi="Trebuchet MS"/>
          <w:sz w:val="28"/>
          <w:szCs w:val="28"/>
        </w:rPr>
        <w:t>PROJE TANIM DÖKÜMANI</w:t>
      </w:r>
    </w:p>
    <w:p w14:paraId="12F0AF31" w14:textId="77777777" w:rsidR="00BA3DD5" w:rsidRDefault="00BA3DD5" w:rsidP="00C82FE5">
      <w:pPr>
        <w:rPr>
          <w:rFonts w:ascii="Trebuchet MS" w:hAnsi="Trebuchet MS"/>
          <w:sz w:val="48"/>
          <w:szCs w:val="48"/>
        </w:rPr>
      </w:pPr>
    </w:p>
    <w:p w14:paraId="367D9CEE" w14:textId="77777777" w:rsidR="00C82FE5" w:rsidRDefault="00C82FE5" w:rsidP="00C82FE5">
      <w:pPr>
        <w:rPr>
          <w:rFonts w:ascii="Trebuchet MS" w:hAnsi="Trebuchet MS"/>
          <w:sz w:val="48"/>
          <w:szCs w:val="48"/>
        </w:rPr>
      </w:pPr>
    </w:p>
    <w:p w14:paraId="1555CB97" w14:textId="55280A39" w:rsidR="00BA3DD5" w:rsidRDefault="00F770B1" w:rsidP="00BA3DD5">
      <w:pPr>
        <w:jc w:val="center"/>
        <w:rPr>
          <w:rFonts w:ascii="Trebuchet MS" w:hAnsi="Trebuchet MS"/>
          <w:sz w:val="36"/>
          <w:szCs w:val="36"/>
        </w:rPr>
      </w:pPr>
      <w:r w:rsidRPr="00F770B1">
        <w:rPr>
          <w:rFonts w:ascii="Trebuchet MS" w:hAnsi="Trebuchet MS"/>
          <w:sz w:val="36"/>
          <w:szCs w:val="36"/>
        </w:rPr>
        <w:t>Bahadır Demirel</w:t>
      </w:r>
      <w:r>
        <w:rPr>
          <w:rFonts w:ascii="Trebuchet MS" w:hAnsi="Trebuchet MS"/>
          <w:sz w:val="36"/>
          <w:szCs w:val="36"/>
        </w:rPr>
        <w:t xml:space="preserve"> </w:t>
      </w:r>
      <w:r w:rsidRPr="00F770B1">
        <w:rPr>
          <w:rFonts w:ascii="Trebuchet MS" w:hAnsi="Trebuchet MS"/>
          <w:sz w:val="36"/>
          <w:szCs w:val="36"/>
        </w:rPr>
        <w:t>200541011</w:t>
      </w:r>
    </w:p>
    <w:p w14:paraId="17702757" w14:textId="4D0BDE65" w:rsidR="00BA3DD5" w:rsidRDefault="00F770B1" w:rsidP="00BA3DD5">
      <w:pPr>
        <w:jc w:val="center"/>
        <w:rPr>
          <w:rFonts w:ascii="Trebuchet MS" w:hAnsi="Trebuchet MS"/>
          <w:sz w:val="36"/>
          <w:szCs w:val="36"/>
        </w:rPr>
      </w:pPr>
      <w:r w:rsidRPr="00F770B1">
        <w:rPr>
          <w:rFonts w:ascii="Trebuchet MS" w:hAnsi="Trebuchet MS"/>
          <w:sz w:val="36"/>
          <w:szCs w:val="36"/>
        </w:rPr>
        <w:t>Sinan Balıbey 200541059</w:t>
      </w:r>
    </w:p>
    <w:p w14:paraId="44A1F305" w14:textId="77777777" w:rsidR="00BA3DD5" w:rsidRDefault="00BA3DD5" w:rsidP="00BA3DD5">
      <w:pPr>
        <w:jc w:val="center"/>
        <w:rPr>
          <w:rFonts w:ascii="Trebuchet MS" w:hAnsi="Trebuchet MS"/>
          <w:sz w:val="36"/>
          <w:szCs w:val="36"/>
        </w:rPr>
      </w:pPr>
    </w:p>
    <w:p w14:paraId="13F4EC6C" w14:textId="77777777" w:rsidR="00BA3DD5" w:rsidRDefault="00BA3DD5" w:rsidP="00BA3DD5">
      <w:pPr>
        <w:jc w:val="center"/>
        <w:rPr>
          <w:rFonts w:ascii="Trebuchet MS" w:hAnsi="Trebuchet MS"/>
          <w:sz w:val="36"/>
          <w:szCs w:val="36"/>
        </w:rPr>
      </w:pPr>
    </w:p>
    <w:p w14:paraId="361EAA66" w14:textId="77777777" w:rsidR="00BA3DD5" w:rsidRDefault="00BA3DD5" w:rsidP="00BA3DD5">
      <w:pPr>
        <w:jc w:val="center"/>
        <w:rPr>
          <w:rFonts w:ascii="Trebuchet MS" w:hAnsi="Trebuchet MS"/>
          <w:sz w:val="36"/>
          <w:szCs w:val="36"/>
        </w:rPr>
      </w:pPr>
    </w:p>
    <w:p w14:paraId="517BE99D" w14:textId="77777777" w:rsidR="00BA3DD5" w:rsidRDefault="00BA3DD5">
      <w:pPr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sz w:val="28"/>
          <w:szCs w:val="28"/>
        </w:rPr>
        <w:br w:type="page"/>
      </w:r>
    </w:p>
    <w:p w14:paraId="46F1EBCA" w14:textId="77777777" w:rsidR="00840724" w:rsidRDefault="00BA3DD5" w:rsidP="004C57B0">
      <w:pPr>
        <w:jc w:val="center"/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sz w:val="28"/>
          <w:szCs w:val="28"/>
        </w:rPr>
        <w:lastRenderedPageBreak/>
        <w:t>İNDEKS (İÇİNDEKİLER)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633014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9EF70CF" w14:textId="25817273" w:rsidR="00840724" w:rsidRDefault="00840724" w:rsidP="00840724">
          <w:pPr>
            <w:pStyle w:val="TBal"/>
          </w:pPr>
        </w:p>
        <w:p w14:paraId="620ACCFF" w14:textId="69283999" w:rsidR="00F770B1" w:rsidRDefault="00840724">
          <w:pPr>
            <w:pStyle w:val="T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521507" w:history="1">
            <w:r w:rsidR="00F770B1" w:rsidRPr="00CA5AA1">
              <w:rPr>
                <w:rStyle w:val="Kpr"/>
                <w:rFonts w:ascii="Trebuchet MS" w:hAnsi="Trebuchet MS"/>
                <w:noProof/>
              </w:rPr>
              <w:t>1.</w:t>
            </w:r>
            <w:r w:rsidR="00F770B1">
              <w:rPr>
                <w:rFonts w:cstheme="minorBidi"/>
                <w:noProof/>
                <w:lang w:val="en-US" w:eastAsia="en-US"/>
              </w:rPr>
              <w:tab/>
            </w:r>
            <w:r w:rsidR="00F770B1" w:rsidRPr="00CA5AA1">
              <w:rPr>
                <w:rStyle w:val="Kpr"/>
                <w:rFonts w:ascii="Trebuchet MS" w:hAnsi="Trebuchet MS"/>
                <w:noProof/>
              </w:rPr>
              <w:t>Projenin Amacı</w:t>
            </w:r>
            <w:r w:rsidR="00F770B1">
              <w:rPr>
                <w:noProof/>
                <w:webHidden/>
              </w:rPr>
              <w:tab/>
            </w:r>
            <w:r w:rsidR="00F770B1">
              <w:rPr>
                <w:noProof/>
                <w:webHidden/>
              </w:rPr>
              <w:fldChar w:fldCharType="begin"/>
            </w:r>
            <w:r w:rsidR="00F770B1">
              <w:rPr>
                <w:noProof/>
                <w:webHidden/>
              </w:rPr>
              <w:instrText xml:space="preserve"> PAGEREF _Toc123521507 \h </w:instrText>
            </w:r>
            <w:r w:rsidR="00F770B1">
              <w:rPr>
                <w:noProof/>
                <w:webHidden/>
              </w:rPr>
            </w:r>
            <w:r w:rsidR="00F770B1">
              <w:rPr>
                <w:noProof/>
                <w:webHidden/>
              </w:rPr>
              <w:fldChar w:fldCharType="separate"/>
            </w:r>
            <w:r w:rsidR="00F770B1">
              <w:rPr>
                <w:noProof/>
                <w:webHidden/>
              </w:rPr>
              <w:t>3</w:t>
            </w:r>
            <w:r w:rsidR="00F770B1">
              <w:rPr>
                <w:noProof/>
                <w:webHidden/>
              </w:rPr>
              <w:fldChar w:fldCharType="end"/>
            </w:r>
          </w:hyperlink>
        </w:p>
        <w:p w14:paraId="5367455A" w14:textId="1A912820" w:rsidR="00F770B1" w:rsidRDefault="00DC4A67">
          <w:pPr>
            <w:pStyle w:val="T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en-US" w:eastAsia="en-US"/>
            </w:rPr>
          </w:pPr>
          <w:hyperlink w:anchor="_Toc123521508" w:history="1">
            <w:r w:rsidR="00F770B1" w:rsidRPr="00CA5AA1">
              <w:rPr>
                <w:rStyle w:val="Kpr"/>
                <w:rFonts w:ascii="Trebuchet MS" w:hAnsi="Trebuchet MS"/>
                <w:noProof/>
              </w:rPr>
              <w:t>2.</w:t>
            </w:r>
            <w:r w:rsidR="00F770B1">
              <w:rPr>
                <w:rFonts w:cstheme="minorBidi"/>
                <w:noProof/>
                <w:lang w:val="en-US" w:eastAsia="en-US"/>
              </w:rPr>
              <w:tab/>
            </w:r>
            <w:r w:rsidR="00F770B1" w:rsidRPr="00CA5AA1">
              <w:rPr>
                <w:rStyle w:val="Kpr"/>
                <w:rFonts w:ascii="Trebuchet MS" w:hAnsi="Trebuchet MS"/>
                <w:noProof/>
              </w:rPr>
              <w:t>Projenin Kapsamı</w:t>
            </w:r>
            <w:r w:rsidR="00F770B1">
              <w:rPr>
                <w:noProof/>
                <w:webHidden/>
              </w:rPr>
              <w:tab/>
            </w:r>
            <w:r w:rsidR="00F770B1">
              <w:rPr>
                <w:noProof/>
                <w:webHidden/>
              </w:rPr>
              <w:fldChar w:fldCharType="begin"/>
            </w:r>
            <w:r w:rsidR="00F770B1">
              <w:rPr>
                <w:noProof/>
                <w:webHidden/>
              </w:rPr>
              <w:instrText xml:space="preserve"> PAGEREF _Toc123521508 \h </w:instrText>
            </w:r>
            <w:r w:rsidR="00F770B1">
              <w:rPr>
                <w:noProof/>
                <w:webHidden/>
              </w:rPr>
            </w:r>
            <w:r w:rsidR="00F770B1">
              <w:rPr>
                <w:noProof/>
                <w:webHidden/>
              </w:rPr>
              <w:fldChar w:fldCharType="separate"/>
            </w:r>
            <w:r w:rsidR="00F770B1">
              <w:rPr>
                <w:noProof/>
                <w:webHidden/>
              </w:rPr>
              <w:t>3</w:t>
            </w:r>
            <w:r w:rsidR="00F770B1">
              <w:rPr>
                <w:noProof/>
                <w:webHidden/>
              </w:rPr>
              <w:fldChar w:fldCharType="end"/>
            </w:r>
          </w:hyperlink>
        </w:p>
        <w:p w14:paraId="3BDC6B0E" w14:textId="435FC570" w:rsidR="00F770B1" w:rsidRDefault="00DC4A67">
          <w:pPr>
            <w:pStyle w:val="T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en-US" w:eastAsia="en-US"/>
            </w:rPr>
          </w:pPr>
          <w:hyperlink w:anchor="_Toc123521509" w:history="1">
            <w:r w:rsidR="00F770B1" w:rsidRPr="00CA5AA1">
              <w:rPr>
                <w:rStyle w:val="Kpr"/>
                <w:rFonts w:ascii="Trebuchet MS" w:hAnsi="Trebuchet MS"/>
                <w:noProof/>
              </w:rPr>
              <w:t>3.</w:t>
            </w:r>
            <w:r w:rsidR="00F770B1">
              <w:rPr>
                <w:rFonts w:cstheme="minorBidi"/>
                <w:noProof/>
                <w:lang w:val="en-US" w:eastAsia="en-US"/>
              </w:rPr>
              <w:tab/>
            </w:r>
            <w:r w:rsidR="00F770B1" w:rsidRPr="00CA5AA1">
              <w:rPr>
                <w:rStyle w:val="Kpr"/>
                <w:rFonts w:ascii="Trebuchet MS" w:hAnsi="Trebuchet MS"/>
                <w:noProof/>
              </w:rPr>
              <w:t>Projenin Üst Seviye Görünümü</w:t>
            </w:r>
            <w:r w:rsidR="00F770B1">
              <w:rPr>
                <w:noProof/>
                <w:webHidden/>
              </w:rPr>
              <w:tab/>
            </w:r>
            <w:r w:rsidR="00F770B1">
              <w:rPr>
                <w:noProof/>
                <w:webHidden/>
              </w:rPr>
              <w:fldChar w:fldCharType="begin"/>
            </w:r>
            <w:r w:rsidR="00F770B1">
              <w:rPr>
                <w:noProof/>
                <w:webHidden/>
              </w:rPr>
              <w:instrText xml:space="preserve"> PAGEREF _Toc123521509 \h </w:instrText>
            </w:r>
            <w:r w:rsidR="00F770B1">
              <w:rPr>
                <w:noProof/>
                <w:webHidden/>
              </w:rPr>
            </w:r>
            <w:r w:rsidR="00F770B1">
              <w:rPr>
                <w:noProof/>
                <w:webHidden/>
              </w:rPr>
              <w:fldChar w:fldCharType="separate"/>
            </w:r>
            <w:r w:rsidR="00F770B1">
              <w:rPr>
                <w:noProof/>
                <w:webHidden/>
              </w:rPr>
              <w:t>4</w:t>
            </w:r>
            <w:r w:rsidR="00F770B1">
              <w:rPr>
                <w:noProof/>
                <w:webHidden/>
              </w:rPr>
              <w:fldChar w:fldCharType="end"/>
            </w:r>
          </w:hyperlink>
        </w:p>
        <w:p w14:paraId="1203DE5E" w14:textId="2FBB3F86" w:rsidR="00F770B1" w:rsidRDefault="00DC4A67">
          <w:pPr>
            <w:pStyle w:val="T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en-US" w:eastAsia="en-US"/>
            </w:rPr>
          </w:pPr>
          <w:hyperlink w:anchor="_Toc123521510" w:history="1">
            <w:r w:rsidR="00F770B1" w:rsidRPr="00CA5AA1">
              <w:rPr>
                <w:rStyle w:val="Kpr"/>
                <w:rFonts w:ascii="Trebuchet MS" w:hAnsi="Trebuchet MS"/>
                <w:noProof/>
              </w:rPr>
              <w:t>4.</w:t>
            </w:r>
            <w:r w:rsidR="00F770B1">
              <w:rPr>
                <w:rFonts w:cstheme="minorBidi"/>
                <w:noProof/>
                <w:lang w:val="en-US" w:eastAsia="en-US"/>
              </w:rPr>
              <w:tab/>
            </w:r>
            <w:r w:rsidR="00F770B1" w:rsidRPr="00CA5AA1">
              <w:rPr>
                <w:rStyle w:val="Kpr"/>
                <w:rFonts w:ascii="Trebuchet MS" w:hAnsi="Trebuchet MS"/>
                <w:noProof/>
              </w:rPr>
              <w:t>Fonksiyonel Gereksinimler</w:t>
            </w:r>
            <w:r w:rsidR="00F770B1">
              <w:rPr>
                <w:noProof/>
                <w:webHidden/>
              </w:rPr>
              <w:tab/>
            </w:r>
            <w:r w:rsidR="00F770B1">
              <w:rPr>
                <w:noProof/>
                <w:webHidden/>
              </w:rPr>
              <w:fldChar w:fldCharType="begin"/>
            </w:r>
            <w:r w:rsidR="00F770B1">
              <w:rPr>
                <w:noProof/>
                <w:webHidden/>
              </w:rPr>
              <w:instrText xml:space="preserve"> PAGEREF _Toc123521510 \h </w:instrText>
            </w:r>
            <w:r w:rsidR="00F770B1">
              <w:rPr>
                <w:noProof/>
                <w:webHidden/>
              </w:rPr>
            </w:r>
            <w:r w:rsidR="00F770B1">
              <w:rPr>
                <w:noProof/>
                <w:webHidden/>
              </w:rPr>
              <w:fldChar w:fldCharType="separate"/>
            </w:r>
            <w:r w:rsidR="00F770B1">
              <w:rPr>
                <w:noProof/>
                <w:webHidden/>
              </w:rPr>
              <w:t>4</w:t>
            </w:r>
            <w:r w:rsidR="00F770B1">
              <w:rPr>
                <w:noProof/>
                <w:webHidden/>
              </w:rPr>
              <w:fldChar w:fldCharType="end"/>
            </w:r>
          </w:hyperlink>
        </w:p>
        <w:p w14:paraId="39766D4D" w14:textId="4012316A" w:rsidR="00F770B1" w:rsidRDefault="00DC4A67">
          <w:pPr>
            <w:pStyle w:val="T2"/>
            <w:tabs>
              <w:tab w:val="left" w:pos="880"/>
              <w:tab w:val="right" w:leader="dot" w:pos="9062"/>
            </w:tabs>
            <w:rPr>
              <w:rFonts w:cstheme="minorBidi"/>
              <w:noProof/>
              <w:lang w:val="en-US" w:eastAsia="en-US"/>
            </w:rPr>
          </w:pPr>
          <w:hyperlink w:anchor="_Toc123521511" w:history="1">
            <w:r w:rsidR="00F770B1" w:rsidRPr="00CA5AA1">
              <w:rPr>
                <w:rStyle w:val="Kpr"/>
                <w:rFonts w:ascii="Trebuchet MS" w:hAnsi="Trebuchet MS" w:cstheme="majorHAnsi"/>
                <w:noProof/>
              </w:rPr>
              <w:t>4.1.</w:t>
            </w:r>
            <w:r w:rsidR="00F770B1">
              <w:rPr>
                <w:rFonts w:cstheme="minorBidi"/>
                <w:noProof/>
                <w:lang w:val="en-US" w:eastAsia="en-US"/>
              </w:rPr>
              <w:tab/>
            </w:r>
            <w:r w:rsidR="00F770B1" w:rsidRPr="00CA5AA1">
              <w:rPr>
                <w:rStyle w:val="Kpr"/>
                <w:rFonts w:ascii="Trebuchet MS" w:hAnsi="Trebuchet MS" w:cstheme="majorHAnsi"/>
                <w:noProof/>
              </w:rPr>
              <w:t>Faaliyet ve Süreç ile İlgili Fonksiyonel Gereksinimler</w:t>
            </w:r>
            <w:r w:rsidR="00F770B1">
              <w:rPr>
                <w:noProof/>
                <w:webHidden/>
              </w:rPr>
              <w:tab/>
            </w:r>
            <w:r w:rsidR="00F770B1">
              <w:rPr>
                <w:noProof/>
                <w:webHidden/>
              </w:rPr>
              <w:fldChar w:fldCharType="begin"/>
            </w:r>
            <w:r w:rsidR="00F770B1">
              <w:rPr>
                <w:noProof/>
                <w:webHidden/>
              </w:rPr>
              <w:instrText xml:space="preserve"> PAGEREF _Toc123521511 \h </w:instrText>
            </w:r>
            <w:r w:rsidR="00F770B1">
              <w:rPr>
                <w:noProof/>
                <w:webHidden/>
              </w:rPr>
            </w:r>
            <w:r w:rsidR="00F770B1">
              <w:rPr>
                <w:noProof/>
                <w:webHidden/>
              </w:rPr>
              <w:fldChar w:fldCharType="separate"/>
            </w:r>
            <w:r w:rsidR="00F770B1">
              <w:rPr>
                <w:noProof/>
                <w:webHidden/>
              </w:rPr>
              <w:t>4</w:t>
            </w:r>
            <w:r w:rsidR="00F770B1">
              <w:rPr>
                <w:noProof/>
                <w:webHidden/>
              </w:rPr>
              <w:fldChar w:fldCharType="end"/>
            </w:r>
          </w:hyperlink>
        </w:p>
        <w:p w14:paraId="0F4C02CF" w14:textId="58400E53" w:rsidR="00F770B1" w:rsidRDefault="00DC4A67">
          <w:pPr>
            <w:pStyle w:val="T2"/>
            <w:tabs>
              <w:tab w:val="left" w:pos="880"/>
              <w:tab w:val="right" w:leader="dot" w:pos="9062"/>
            </w:tabs>
            <w:rPr>
              <w:rFonts w:cstheme="minorBidi"/>
              <w:noProof/>
              <w:lang w:val="en-US" w:eastAsia="en-US"/>
            </w:rPr>
          </w:pPr>
          <w:hyperlink w:anchor="_Toc123521512" w:history="1">
            <w:r w:rsidR="00F770B1" w:rsidRPr="00CA5AA1">
              <w:rPr>
                <w:rStyle w:val="Kpr"/>
                <w:rFonts w:ascii="Trebuchet MS" w:hAnsi="Trebuchet MS" w:cstheme="majorHAnsi"/>
                <w:noProof/>
              </w:rPr>
              <w:t>4.2.</w:t>
            </w:r>
            <w:r w:rsidR="00F770B1">
              <w:rPr>
                <w:rFonts w:cstheme="minorBidi"/>
                <w:noProof/>
                <w:lang w:val="en-US" w:eastAsia="en-US"/>
              </w:rPr>
              <w:tab/>
            </w:r>
            <w:r w:rsidR="00F770B1" w:rsidRPr="00CA5AA1">
              <w:rPr>
                <w:rStyle w:val="Kpr"/>
                <w:rFonts w:ascii="Trebuchet MS" w:hAnsi="Trebuchet MS" w:cstheme="majorHAnsi"/>
                <w:noProof/>
              </w:rPr>
              <w:t>Yazılımla ile İlgili Fonksiyonel Gereksinimler</w:t>
            </w:r>
            <w:r w:rsidR="00F770B1">
              <w:rPr>
                <w:noProof/>
                <w:webHidden/>
              </w:rPr>
              <w:tab/>
            </w:r>
            <w:r w:rsidR="00F770B1">
              <w:rPr>
                <w:noProof/>
                <w:webHidden/>
              </w:rPr>
              <w:fldChar w:fldCharType="begin"/>
            </w:r>
            <w:r w:rsidR="00F770B1">
              <w:rPr>
                <w:noProof/>
                <w:webHidden/>
              </w:rPr>
              <w:instrText xml:space="preserve"> PAGEREF _Toc123521512 \h </w:instrText>
            </w:r>
            <w:r w:rsidR="00F770B1">
              <w:rPr>
                <w:noProof/>
                <w:webHidden/>
              </w:rPr>
            </w:r>
            <w:r w:rsidR="00F770B1">
              <w:rPr>
                <w:noProof/>
                <w:webHidden/>
              </w:rPr>
              <w:fldChar w:fldCharType="separate"/>
            </w:r>
            <w:r w:rsidR="00F770B1">
              <w:rPr>
                <w:noProof/>
                <w:webHidden/>
              </w:rPr>
              <w:t>4</w:t>
            </w:r>
            <w:r w:rsidR="00F770B1">
              <w:rPr>
                <w:noProof/>
                <w:webHidden/>
              </w:rPr>
              <w:fldChar w:fldCharType="end"/>
            </w:r>
          </w:hyperlink>
        </w:p>
        <w:p w14:paraId="72147EE3" w14:textId="114E2872" w:rsidR="00F770B1" w:rsidRDefault="00DC4A67">
          <w:pPr>
            <w:pStyle w:val="T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en-US" w:eastAsia="en-US"/>
            </w:rPr>
          </w:pPr>
          <w:hyperlink w:anchor="_Toc123521513" w:history="1">
            <w:r w:rsidR="00F770B1" w:rsidRPr="00CA5AA1">
              <w:rPr>
                <w:rStyle w:val="Kpr"/>
                <w:rFonts w:ascii="Trebuchet MS" w:hAnsi="Trebuchet MS" w:cstheme="majorHAnsi"/>
                <w:noProof/>
              </w:rPr>
              <w:t>5.</w:t>
            </w:r>
            <w:r w:rsidR="00F770B1">
              <w:rPr>
                <w:rFonts w:cstheme="minorBidi"/>
                <w:noProof/>
                <w:lang w:val="en-US" w:eastAsia="en-US"/>
              </w:rPr>
              <w:tab/>
            </w:r>
            <w:r w:rsidR="00F770B1" w:rsidRPr="00CA5AA1">
              <w:rPr>
                <w:rStyle w:val="Kpr"/>
                <w:rFonts w:ascii="Trebuchet MS" w:hAnsi="Trebuchet MS"/>
                <w:noProof/>
              </w:rPr>
              <w:t>Yazılımla ile İlgili Fonksiyonel Olmayan Teknik Gereksinimler</w:t>
            </w:r>
            <w:r w:rsidR="00F770B1">
              <w:rPr>
                <w:noProof/>
                <w:webHidden/>
              </w:rPr>
              <w:tab/>
            </w:r>
            <w:r w:rsidR="00F770B1">
              <w:rPr>
                <w:noProof/>
                <w:webHidden/>
              </w:rPr>
              <w:fldChar w:fldCharType="begin"/>
            </w:r>
            <w:r w:rsidR="00F770B1">
              <w:rPr>
                <w:noProof/>
                <w:webHidden/>
              </w:rPr>
              <w:instrText xml:space="preserve"> PAGEREF _Toc123521513 \h </w:instrText>
            </w:r>
            <w:r w:rsidR="00F770B1">
              <w:rPr>
                <w:noProof/>
                <w:webHidden/>
              </w:rPr>
            </w:r>
            <w:r w:rsidR="00F770B1">
              <w:rPr>
                <w:noProof/>
                <w:webHidden/>
              </w:rPr>
              <w:fldChar w:fldCharType="separate"/>
            </w:r>
            <w:r w:rsidR="00F770B1">
              <w:rPr>
                <w:noProof/>
                <w:webHidden/>
              </w:rPr>
              <w:t>5</w:t>
            </w:r>
            <w:r w:rsidR="00F770B1">
              <w:rPr>
                <w:noProof/>
                <w:webHidden/>
              </w:rPr>
              <w:fldChar w:fldCharType="end"/>
            </w:r>
          </w:hyperlink>
        </w:p>
        <w:p w14:paraId="1754B371" w14:textId="56E0D5DE" w:rsidR="00F770B1" w:rsidRDefault="00DC4A67">
          <w:pPr>
            <w:pStyle w:val="T1"/>
            <w:tabs>
              <w:tab w:val="left" w:pos="440"/>
              <w:tab w:val="right" w:leader="dot" w:pos="9062"/>
            </w:tabs>
            <w:rPr>
              <w:rFonts w:cstheme="minorBidi"/>
              <w:noProof/>
              <w:lang w:val="en-US" w:eastAsia="en-US"/>
            </w:rPr>
          </w:pPr>
          <w:hyperlink w:anchor="_Toc123521514" w:history="1">
            <w:r w:rsidR="00F770B1" w:rsidRPr="00CA5AA1">
              <w:rPr>
                <w:rStyle w:val="Kpr"/>
                <w:rFonts w:ascii="Trebuchet MS" w:hAnsi="Trebuchet MS" w:cstheme="majorHAnsi"/>
                <w:noProof/>
              </w:rPr>
              <w:t>6.</w:t>
            </w:r>
            <w:r w:rsidR="00F770B1">
              <w:rPr>
                <w:rFonts w:cstheme="minorBidi"/>
                <w:noProof/>
                <w:lang w:val="en-US" w:eastAsia="en-US"/>
              </w:rPr>
              <w:tab/>
            </w:r>
            <w:r w:rsidR="00F770B1" w:rsidRPr="00CA5AA1">
              <w:rPr>
                <w:rStyle w:val="Kpr"/>
                <w:rFonts w:ascii="Trebuchet MS" w:hAnsi="Trebuchet MS" w:cstheme="majorHAnsi"/>
                <w:noProof/>
              </w:rPr>
              <w:t>SWOT Analizi</w:t>
            </w:r>
            <w:r w:rsidR="00F770B1">
              <w:rPr>
                <w:noProof/>
                <w:webHidden/>
              </w:rPr>
              <w:tab/>
            </w:r>
            <w:r w:rsidR="00F770B1">
              <w:rPr>
                <w:noProof/>
                <w:webHidden/>
              </w:rPr>
              <w:fldChar w:fldCharType="begin"/>
            </w:r>
            <w:r w:rsidR="00F770B1">
              <w:rPr>
                <w:noProof/>
                <w:webHidden/>
              </w:rPr>
              <w:instrText xml:space="preserve"> PAGEREF _Toc123521514 \h </w:instrText>
            </w:r>
            <w:r w:rsidR="00F770B1">
              <w:rPr>
                <w:noProof/>
                <w:webHidden/>
              </w:rPr>
            </w:r>
            <w:r w:rsidR="00F770B1">
              <w:rPr>
                <w:noProof/>
                <w:webHidden/>
              </w:rPr>
              <w:fldChar w:fldCharType="separate"/>
            </w:r>
            <w:r w:rsidR="00F770B1">
              <w:rPr>
                <w:noProof/>
                <w:webHidden/>
              </w:rPr>
              <w:t>5</w:t>
            </w:r>
            <w:r w:rsidR="00F770B1">
              <w:rPr>
                <w:noProof/>
                <w:webHidden/>
              </w:rPr>
              <w:fldChar w:fldCharType="end"/>
            </w:r>
          </w:hyperlink>
        </w:p>
        <w:p w14:paraId="01C79988" w14:textId="62F36CCB" w:rsidR="00840724" w:rsidRDefault="00840724">
          <w:r>
            <w:rPr>
              <w:b/>
              <w:bCs/>
              <w:noProof/>
            </w:rPr>
            <w:fldChar w:fldCharType="end"/>
          </w:r>
        </w:p>
      </w:sdtContent>
    </w:sdt>
    <w:p w14:paraId="19BE0EB8" w14:textId="34D41337" w:rsidR="00BA3DD5" w:rsidRDefault="00BA3DD5" w:rsidP="00840724">
      <w:pPr>
        <w:rPr>
          <w:rFonts w:ascii="Trebuchet MS" w:hAnsi="Trebuchet MS"/>
          <w:sz w:val="28"/>
          <w:szCs w:val="28"/>
        </w:rPr>
      </w:pPr>
      <w:r>
        <w:rPr>
          <w:rFonts w:ascii="Trebuchet MS" w:hAnsi="Trebuchet MS"/>
          <w:sz w:val="28"/>
          <w:szCs w:val="28"/>
        </w:rPr>
        <w:br w:type="page"/>
      </w:r>
    </w:p>
    <w:p w14:paraId="246E2E4B" w14:textId="77777777" w:rsidR="00840724" w:rsidRDefault="00840724" w:rsidP="004C57B0">
      <w:pPr>
        <w:jc w:val="center"/>
        <w:rPr>
          <w:rFonts w:ascii="Trebuchet MS" w:hAnsi="Trebuchet MS"/>
          <w:sz w:val="28"/>
          <w:szCs w:val="28"/>
        </w:rPr>
      </w:pPr>
    </w:p>
    <w:p w14:paraId="2B4764CA" w14:textId="77777777" w:rsidR="00BA3DD5" w:rsidRPr="00BA3DD5" w:rsidRDefault="00BA3DD5" w:rsidP="00BA3DD5">
      <w:pPr>
        <w:pStyle w:val="Balk1"/>
        <w:numPr>
          <w:ilvl w:val="0"/>
          <w:numId w:val="1"/>
        </w:numPr>
        <w:spacing w:after="240"/>
        <w:rPr>
          <w:rFonts w:ascii="Trebuchet MS" w:hAnsi="Trebuchet MS"/>
          <w:color w:val="auto"/>
          <w:sz w:val="24"/>
          <w:szCs w:val="24"/>
        </w:rPr>
      </w:pPr>
      <w:bookmarkStart w:id="0" w:name="_Toc123521507"/>
      <w:r w:rsidRPr="00BA3DD5">
        <w:rPr>
          <w:rFonts w:ascii="Trebuchet MS" w:hAnsi="Trebuchet MS"/>
          <w:color w:val="auto"/>
          <w:sz w:val="24"/>
          <w:szCs w:val="24"/>
        </w:rPr>
        <w:t>Projenin Amacı</w:t>
      </w:r>
      <w:bookmarkEnd w:id="0"/>
    </w:p>
    <w:p w14:paraId="52F78043" w14:textId="6311FAFC" w:rsidR="00BA3DD5" w:rsidRPr="00BA3DD5" w:rsidRDefault="00840724" w:rsidP="00BA3DD5">
      <w:r w:rsidRPr="00840724">
        <w:rPr>
          <w:i/>
          <w:iCs/>
        </w:rPr>
        <w:t xml:space="preserve">Projemizin amacı, </w:t>
      </w:r>
      <w:r w:rsidR="00A8505C">
        <w:rPr>
          <w:i/>
          <w:iCs/>
        </w:rPr>
        <w:t>DHMİ’ye bağlı olan havalimanlarının son inen uçaklarını 2 haftaya kadar (MongoDb’nin community hesabının verdiği bellekten dolayı) görebilme hizmeti sunmaktadır</w:t>
      </w:r>
      <w:r w:rsidR="00B67CB6">
        <w:rPr>
          <w:i/>
          <w:iCs/>
        </w:rPr>
        <w:t>.</w:t>
      </w:r>
    </w:p>
    <w:p w14:paraId="7C007C14" w14:textId="2F8BC63F" w:rsidR="00BA3DD5" w:rsidRDefault="00BA3DD5" w:rsidP="00BA3DD5">
      <w:pPr>
        <w:pStyle w:val="Balk1"/>
        <w:numPr>
          <w:ilvl w:val="0"/>
          <w:numId w:val="1"/>
        </w:numPr>
        <w:rPr>
          <w:rFonts w:ascii="Trebuchet MS" w:hAnsi="Trebuchet MS"/>
          <w:color w:val="auto"/>
          <w:sz w:val="24"/>
          <w:szCs w:val="24"/>
        </w:rPr>
      </w:pPr>
      <w:bookmarkStart w:id="1" w:name="_Toc123521508"/>
      <w:r>
        <w:rPr>
          <w:rFonts w:ascii="Trebuchet MS" w:hAnsi="Trebuchet MS"/>
          <w:color w:val="auto"/>
          <w:sz w:val="24"/>
          <w:szCs w:val="24"/>
        </w:rPr>
        <w:t>Projenin Kapsamı</w:t>
      </w:r>
      <w:bookmarkEnd w:id="1"/>
    </w:p>
    <w:p w14:paraId="20412FA9" w14:textId="7FCE38E3" w:rsidR="002840A9" w:rsidRDefault="002840A9" w:rsidP="002840A9"/>
    <w:p w14:paraId="7EA52E2D" w14:textId="3FFDC4CB" w:rsidR="002840A9" w:rsidRDefault="00A8505C" w:rsidP="002840A9">
      <w:pPr>
        <w:ind w:left="360"/>
      </w:pPr>
      <w:r>
        <w:t xml:space="preserve">Proje </w:t>
      </w:r>
      <w:r w:rsidR="00B67CB6">
        <w:t xml:space="preserve">herkese açık şekilde belirli olan havalimanlarına(50 havalimanı) inen uçakları gösterme hizmeti sunmaktadır. </w:t>
      </w:r>
    </w:p>
    <w:p w14:paraId="1423573B" w14:textId="12CB5A49" w:rsidR="002840A9" w:rsidRDefault="002840A9" w:rsidP="002840A9">
      <w:pPr>
        <w:ind w:left="360"/>
      </w:pPr>
      <w:r>
        <w:t>Yazı</w:t>
      </w:r>
      <w:r w:rsidR="00B67CB6">
        <w:t xml:space="preserve">lımı kullanan bir müşteri </w:t>
      </w:r>
      <w:r>
        <w:t xml:space="preserve"> genellikle şu adımları izler:</w:t>
      </w:r>
    </w:p>
    <w:p w14:paraId="76AF73D6" w14:textId="43D6863D" w:rsidR="002840A9" w:rsidRDefault="002840A9" w:rsidP="002840A9">
      <w:pPr>
        <w:ind w:left="360"/>
      </w:pPr>
      <w:r>
        <w:t xml:space="preserve">1. </w:t>
      </w:r>
      <w:r w:rsidR="00B67CB6">
        <w:t>İstediği havalimanını seçer.</w:t>
      </w:r>
    </w:p>
    <w:p w14:paraId="2EBEB93F" w14:textId="17E8B332" w:rsidR="002840A9" w:rsidRDefault="002840A9" w:rsidP="002840A9">
      <w:pPr>
        <w:ind w:left="360"/>
      </w:pPr>
      <w:r>
        <w:t xml:space="preserve">2. </w:t>
      </w:r>
      <w:r w:rsidR="00B67CB6">
        <w:t>Seçtiği havalimanına inen eski inişleri görüntüler.</w:t>
      </w:r>
    </w:p>
    <w:p w14:paraId="4A107A10" w14:textId="492B9D79" w:rsidR="002840A9" w:rsidRDefault="00B67CB6" w:rsidP="002840A9">
      <w:pPr>
        <w:ind w:left="360"/>
      </w:pPr>
      <w:r>
        <w:t>3. İsteğe bağlı olarak yazılımın geliştirilmesi ve sitedeki görmek istediği gereksinimleri kayıt olarak yorum yapar.</w:t>
      </w:r>
    </w:p>
    <w:p w14:paraId="541BDFCB" w14:textId="77777777" w:rsidR="002840A9" w:rsidRPr="002840A9" w:rsidRDefault="002840A9" w:rsidP="002840A9"/>
    <w:p w14:paraId="6677F10D" w14:textId="6ECEE0CC" w:rsidR="00C65CA2" w:rsidRDefault="00C65CA2" w:rsidP="00C65CA2">
      <w:pPr>
        <w:pStyle w:val="Balk1"/>
        <w:numPr>
          <w:ilvl w:val="0"/>
          <w:numId w:val="1"/>
        </w:numPr>
        <w:rPr>
          <w:rFonts w:ascii="Trebuchet MS" w:hAnsi="Trebuchet MS"/>
          <w:color w:val="auto"/>
          <w:sz w:val="24"/>
          <w:szCs w:val="24"/>
        </w:rPr>
      </w:pPr>
      <w:bookmarkStart w:id="2" w:name="_Toc123521509"/>
      <w:r>
        <w:rPr>
          <w:rFonts w:ascii="Trebuchet MS" w:hAnsi="Trebuchet MS"/>
          <w:color w:val="auto"/>
          <w:sz w:val="24"/>
          <w:szCs w:val="24"/>
        </w:rPr>
        <w:t>Projenin Üst Seviye Görünümü</w:t>
      </w:r>
      <w:bookmarkEnd w:id="2"/>
    </w:p>
    <w:p w14:paraId="73482AF2" w14:textId="3ECD7E1F" w:rsidR="00C65CA2" w:rsidRDefault="00C65CA2" w:rsidP="00BA3DD5">
      <w:pPr>
        <w:rPr>
          <w:rFonts w:ascii="Times New Roman" w:hAnsi="Times New Roman" w:cs="Times New Roman"/>
          <w:b/>
          <w:bCs/>
          <w:noProof/>
          <w:lang w:eastAsia="tr-TR"/>
        </w:rPr>
      </w:pPr>
    </w:p>
    <w:p w14:paraId="6C6C4805" w14:textId="55B5EC0B" w:rsidR="00B67CB6" w:rsidRPr="00BA3DD5" w:rsidRDefault="00253667" w:rsidP="00BA3DD5">
      <w:r>
        <w:rPr>
          <w:rFonts w:ascii="Times New Roman" w:hAnsi="Times New Roman" w:cs="Times New Roman"/>
          <w:b/>
          <w:bCs/>
          <w:noProof/>
          <w:lang w:eastAsia="tr-TR"/>
        </w:rPr>
        <w:pict w14:anchorId="1FD705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3pt;height:299.25pt">
            <v:imagedata r:id="rId8" o:title="airContactUseCase"/>
          </v:shape>
        </w:pict>
      </w:r>
    </w:p>
    <w:p w14:paraId="32A47961" w14:textId="77777777" w:rsidR="00BA3DD5" w:rsidRPr="00BA3DD5" w:rsidRDefault="00BA3DD5" w:rsidP="00BA3DD5">
      <w:pPr>
        <w:pStyle w:val="Balk1"/>
        <w:numPr>
          <w:ilvl w:val="0"/>
          <w:numId w:val="1"/>
        </w:numPr>
        <w:spacing w:after="240"/>
        <w:rPr>
          <w:rFonts w:ascii="Trebuchet MS" w:hAnsi="Trebuchet MS"/>
          <w:color w:val="auto"/>
          <w:sz w:val="24"/>
          <w:szCs w:val="24"/>
        </w:rPr>
      </w:pPr>
      <w:bookmarkStart w:id="3" w:name="_Toc123521510"/>
      <w:r>
        <w:rPr>
          <w:rFonts w:ascii="Trebuchet MS" w:hAnsi="Trebuchet MS"/>
          <w:color w:val="auto"/>
          <w:sz w:val="24"/>
          <w:szCs w:val="24"/>
        </w:rPr>
        <w:lastRenderedPageBreak/>
        <w:t>Fonksiyonel Gereksinimler</w:t>
      </w:r>
      <w:bookmarkEnd w:id="3"/>
    </w:p>
    <w:p w14:paraId="7BA88EE2" w14:textId="7A14882C" w:rsidR="00BA3DD5" w:rsidRDefault="00BA3DD5" w:rsidP="00A10EF0">
      <w:pPr>
        <w:pStyle w:val="Balk2"/>
        <w:numPr>
          <w:ilvl w:val="1"/>
          <w:numId w:val="1"/>
        </w:numPr>
        <w:tabs>
          <w:tab w:val="left" w:pos="567"/>
        </w:tabs>
        <w:rPr>
          <w:rFonts w:ascii="Trebuchet MS" w:hAnsi="Trebuchet MS" w:cstheme="majorHAnsi"/>
          <w:color w:val="auto"/>
          <w:sz w:val="24"/>
          <w:szCs w:val="24"/>
        </w:rPr>
      </w:pPr>
      <w:bookmarkStart w:id="4" w:name="_Toc123521511"/>
      <w:r w:rsidRPr="00BA3DD5">
        <w:rPr>
          <w:rFonts w:ascii="Trebuchet MS" w:hAnsi="Trebuchet MS" w:cstheme="majorHAnsi"/>
          <w:color w:val="auto"/>
          <w:sz w:val="24"/>
          <w:szCs w:val="24"/>
        </w:rPr>
        <w:t xml:space="preserve">Faaliyet ve Süreç ile İlgili Fonksiyonel </w:t>
      </w:r>
      <w:r>
        <w:rPr>
          <w:rFonts w:ascii="Trebuchet MS" w:hAnsi="Trebuchet MS" w:cstheme="majorHAnsi"/>
          <w:color w:val="auto"/>
          <w:sz w:val="24"/>
          <w:szCs w:val="24"/>
        </w:rPr>
        <w:t>Gereksinimler</w:t>
      </w:r>
      <w:bookmarkEnd w:id="4"/>
    </w:p>
    <w:p w14:paraId="53B37492" w14:textId="5DCAB23B" w:rsidR="00A10EF0" w:rsidRDefault="00A1399E" w:rsidP="00A10EF0">
      <w:pPr>
        <w:ind w:left="708"/>
      </w:pPr>
      <w:r>
        <w:t>Aircontact</w:t>
      </w:r>
      <w:r w:rsidR="00A10EF0">
        <w:t xml:space="preserve"> yazılımı projesindeki faaliyet ve süreçle ilgili işlevsel gereksinimler aşağıdakileri içerir:</w:t>
      </w:r>
    </w:p>
    <w:p w14:paraId="19DE5969" w14:textId="60988C14" w:rsidR="00A10EF0" w:rsidRDefault="00A1399E" w:rsidP="00A10EF0">
      <w:pPr>
        <w:pStyle w:val="ListeParagraf"/>
        <w:numPr>
          <w:ilvl w:val="0"/>
          <w:numId w:val="3"/>
        </w:numPr>
      </w:pPr>
      <w:r>
        <w:t>Uçuş arama</w:t>
      </w:r>
      <w:r w:rsidR="00A10EF0">
        <w:t xml:space="preserve">: </w:t>
      </w:r>
      <w:r>
        <w:t>Kuyruk numarası bilinen uçağın indiği ve kalkış yaptığı havalimanlarını görebilme.</w:t>
      </w:r>
    </w:p>
    <w:p w14:paraId="0218DC60" w14:textId="3B26C430" w:rsidR="00A10EF0" w:rsidRDefault="00A1399E" w:rsidP="00A10EF0">
      <w:pPr>
        <w:pStyle w:val="ListeParagraf"/>
        <w:numPr>
          <w:ilvl w:val="0"/>
          <w:numId w:val="3"/>
        </w:numPr>
      </w:pPr>
      <w:r>
        <w:t>Havalimanına göre inen uçakları görme</w:t>
      </w:r>
      <w:r w:rsidR="00A10EF0">
        <w:t xml:space="preserve">: </w:t>
      </w:r>
      <w:r>
        <w:t>İstenilen havalimanının üstüne tıklayarak inmiş olan uçakların saatini tarihini görebilme.</w:t>
      </w:r>
    </w:p>
    <w:p w14:paraId="0ECB1071" w14:textId="35E8B2F9" w:rsidR="00A10EF0" w:rsidRDefault="00A1399E" w:rsidP="00A10EF0">
      <w:pPr>
        <w:pStyle w:val="ListeParagraf"/>
        <w:numPr>
          <w:ilvl w:val="0"/>
          <w:numId w:val="3"/>
        </w:numPr>
      </w:pPr>
      <w:r>
        <w:t>Yorum yapma</w:t>
      </w:r>
      <w:r w:rsidR="00A10EF0">
        <w:t xml:space="preserve">: </w:t>
      </w:r>
      <w:r>
        <w:t>Hem istenilen havalimanına göre hem de genel anlamda site ile ilgili geri dönüşleri yapabilmek için yorum yapabilme.</w:t>
      </w:r>
    </w:p>
    <w:p w14:paraId="0C7E719C" w14:textId="58D9A5BF" w:rsidR="00BA3DD5" w:rsidRDefault="00BA3DD5" w:rsidP="00BA3DD5">
      <w:pPr>
        <w:pStyle w:val="Balk2"/>
        <w:numPr>
          <w:ilvl w:val="1"/>
          <w:numId w:val="1"/>
        </w:numPr>
        <w:tabs>
          <w:tab w:val="left" w:pos="567"/>
        </w:tabs>
        <w:rPr>
          <w:rFonts w:ascii="Trebuchet MS" w:hAnsi="Trebuchet MS" w:cstheme="majorHAnsi"/>
          <w:color w:val="auto"/>
          <w:sz w:val="24"/>
          <w:szCs w:val="24"/>
        </w:rPr>
      </w:pPr>
      <w:bookmarkStart w:id="5" w:name="_Toc123521512"/>
      <w:r>
        <w:rPr>
          <w:rFonts w:ascii="Trebuchet MS" w:hAnsi="Trebuchet MS" w:cstheme="majorHAnsi"/>
          <w:color w:val="auto"/>
          <w:sz w:val="24"/>
          <w:szCs w:val="24"/>
        </w:rPr>
        <w:t xml:space="preserve">Yazılımla ile İlgili </w:t>
      </w:r>
      <w:r w:rsidRPr="00BA3DD5">
        <w:rPr>
          <w:rFonts w:ascii="Trebuchet MS" w:hAnsi="Trebuchet MS" w:cstheme="majorHAnsi"/>
          <w:color w:val="auto"/>
          <w:sz w:val="24"/>
          <w:szCs w:val="24"/>
        </w:rPr>
        <w:t xml:space="preserve">Fonksiyonel </w:t>
      </w:r>
      <w:r>
        <w:rPr>
          <w:rFonts w:ascii="Trebuchet MS" w:hAnsi="Trebuchet MS" w:cstheme="majorHAnsi"/>
          <w:color w:val="auto"/>
          <w:sz w:val="24"/>
          <w:szCs w:val="24"/>
        </w:rPr>
        <w:t>Gereksinimler</w:t>
      </w:r>
      <w:bookmarkEnd w:id="5"/>
    </w:p>
    <w:p w14:paraId="096A2023" w14:textId="77777777" w:rsidR="00F770B1" w:rsidRDefault="00F770B1" w:rsidP="00F770B1">
      <w:pPr>
        <w:ind w:left="360"/>
      </w:pPr>
      <w:r>
        <w:t>Otel rezervasyon yazılımı projemizdeki yazılımla ilgili işlevsel gereksinimler aşağıdakileri içerir:</w:t>
      </w:r>
    </w:p>
    <w:p w14:paraId="475FA692" w14:textId="77777777" w:rsidR="00F770B1" w:rsidRDefault="00F770B1" w:rsidP="00F770B1">
      <w:pPr>
        <w:ind w:left="360"/>
      </w:pPr>
    </w:p>
    <w:p w14:paraId="3B86104C" w14:textId="5C20318C" w:rsidR="00F770B1" w:rsidRDefault="00F770B1" w:rsidP="00F770B1">
      <w:pPr>
        <w:pStyle w:val="ListeParagraf"/>
        <w:numPr>
          <w:ilvl w:val="0"/>
          <w:numId w:val="9"/>
        </w:numPr>
      </w:pPr>
      <w:r>
        <w:t>Duyarlı tasarım: Yazılım duyarlı olacak şekilde tasarlanmıştır, yani herhangi bir monitörde optimum kullanıcı deneyimi sağlamak için farklı ekran boyutlarına ve çözünürlüklerine uyum sağlaması gerekir.</w:t>
      </w:r>
    </w:p>
    <w:p w14:paraId="212C049C" w14:textId="77777777" w:rsidR="00F770B1" w:rsidRDefault="00F770B1" w:rsidP="00F770B1">
      <w:pPr>
        <w:pStyle w:val="ListeParagraf"/>
        <w:numPr>
          <w:ilvl w:val="0"/>
          <w:numId w:val="9"/>
        </w:numPr>
      </w:pPr>
      <w:r>
        <w:t>Veri güvenliği: Yazılım, şifreleme ve güvenli oturum açma protokolleri gibi kullanıcı verilerinin güvenliğini ve gizliliğini korumak için önlemler içerir.</w:t>
      </w:r>
    </w:p>
    <w:p w14:paraId="30B995B6" w14:textId="77777777" w:rsidR="00F770B1" w:rsidRDefault="00F770B1" w:rsidP="00F770B1">
      <w:pPr>
        <w:pStyle w:val="ListeParagraf"/>
        <w:numPr>
          <w:ilvl w:val="0"/>
          <w:numId w:val="9"/>
        </w:numPr>
      </w:pPr>
      <w:r>
        <w:t>Kullanılabilirlik: Sezgisel ve anlaşılır kullanıcı dostu bir arayüzle yazılımın kullanımı ve gezinmesi kolaydır.</w:t>
      </w:r>
    </w:p>
    <w:p w14:paraId="5AB13411" w14:textId="77777777" w:rsidR="00F770B1" w:rsidRDefault="00F770B1" w:rsidP="00F770B1">
      <w:pPr>
        <w:pStyle w:val="ListeParagraf"/>
        <w:numPr>
          <w:ilvl w:val="0"/>
          <w:numId w:val="9"/>
        </w:numPr>
      </w:pPr>
      <w:r>
        <w:t>Özelleştirme: Yazılım, özel alanlar eklemek veya özel raporlar oluşturmak gibi otelin özel ihtiyaçlarını karşılamak için özelleştirmeye izin verir.</w:t>
      </w:r>
    </w:p>
    <w:p w14:paraId="5B275EEB" w14:textId="77777777" w:rsidR="00F770B1" w:rsidRDefault="00F770B1" w:rsidP="00F770B1">
      <w:pPr>
        <w:pStyle w:val="ListeParagraf"/>
        <w:numPr>
          <w:ilvl w:val="0"/>
          <w:numId w:val="9"/>
        </w:numPr>
      </w:pPr>
      <w:r>
        <w:t>Yükseltilebilirlik: Yeni özellikler ve işlevler eklendikçe yazılım yükseltilebilir, bu da otelin yazılımı güncel tutmasını sağlar.</w:t>
      </w:r>
    </w:p>
    <w:p w14:paraId="1071490C" w14:textId="77777777" w:rsidR="00F770B1" w:rsidRDefault="00F770B1" w:rsidP="00F770B1">
      <w:pPr>
        <w:pStyle w:val="ListeParagraf"/>
        <w:numPr>
          <w:ilvl w:val="0"/>
          <w:numId w:val="9"/>
        </w:numPr>
      </w:pPr>
      <w:r>
        <w:t>Ölçeklenebilirlik: Yazılım, performans sorunları veya kesinti süresi yaşamadan büyük hacimli ayırmaları işleyebilir.</w:t>
      </w:r>
    </w:p>
    <w:p w14:paraId="30B8813B" w14:textId="650C0582" w:rsidR="00F770B1" w:rsidRPr="00F770B1" w:rsidRDefault="00F770B1" w:rsidP="00F770B1">
      <w:pPr>
        <w:pStyle w:val="ListeParagraf"/>
        <w:numPr>
          <w:ilvl w:val="0"/>
          <w:numId w:val="9"/>
        </w:numPr>
      </w:pPr>
      <w:r>
        <w:t>Hata işleme: Yazılım, ortaya çıkabilecek herhangi bir hatanın veya sorunun etkisini en aza indirmek için güçlü hata işleme özelliklerine sahiptir.</w:t>
      </w:r>
    </w:p>
    <w:p w14:paraId="4B496FEC" w14:textId="77777777" w:rsidR="0056701A" w:rsidRPr="00BA3DD5" w:rsidRDefault="0056701A" w:rsidP="0056701A">
      <w:pPr>
        <w:pStyle w:val="Balk1"/>
        <w:numPr>
          <w:ilvl w:val="0"/>
          <w:numId w:val="1"/>
        </w:numPr>
        <w:spacing w:after="240"/>
        <w:rPr>
          <w:rFonts w:ascii="Trebuchet MS" w:hAnsi="Trebuchet MS" w:cstheme="majorHAnsi"/>
          <w:color w:val="auto"/>
          <w:sz w:val="24"/>
          <w:szCs w:val="24"/>
        </w:rPr>
      </w:pPr>
      <w:bookmarkStart w:id="6" w:name="_Toc123521513"/>
      <w:r w:rsidRPr="0056701A">
        <w:rPr>
          <w:rFonts w:ascii="Trebuchet MS" w:hAnsi="Trebuchet MS"/>
          <w:color w:val="auto"/>
          <w:sz w:val="24"/>
          <w:szCs w:val="24"/>
        </w:rPr>
        <w:t xml:space="preserve">Yazılımla ile İlgili Fonksiyonel </w:t>
      </w:r>
      <w:r>
        <w:rPr>
          <w:rFonts w:ascii="Trebuchet MS" w:hAnsi="Trebuchet MS"/>
          <w:color w:val="auto"/>
          <w:sz w:val="24"/>
          <w:szCs w:val="24"/>
        </w:rPr>
        <w:t xml:space="preserve">Olmayan Teknik </w:t>
      </w:r>
      <w:r w:rsidRPr="0056701A">
        <w:rPr>
          <w:rFonts w:ascii="Trebuchet MS" w:hAnsi="Trebuchet MS"/>
          <w:color w:val="auto"/>
          <w:sz w:val="24"/>
          <w:szCs w:val="24"/>
        </w:rPr>
        <w:t>Gereksinimler</w:t>
      </w:r>
      <w:bookmarkEnd w:id="6"/>
    </w:p>
    <w:p w14:paraId="0F638FE6" w14:textId="662EA3D3" w:rsidR="005361E1" w:rsidRDefault="00A1399E" w:rsidP="005361E1">
      <w:pPr>
        <w:ind w:left="360"/>
      </w:pPr>
      <w:r>
        <w:t>Aircontact</w:t>
      </w:r>
      <w:r w:rsidR="005361E1">
        <w:t xml:space="preserve"> yazılım projesindeki yazılımla ilgili işlevsel olmayan teknik gereksinimler aşağıdakileri içerir:</w:t>
      </w:r>
    </w:p>
    <w:p w14:paraId="799423B9" w14:textId="77777777" w:rsidR="005361E1" w:rsidRDefault="005361E1" w:rsidP="005361E1">
      <w:pPr>
        <w:ind w:left="360"/>
      </w:pPr>
    </w:p>
    <w:p w14:paraId="432B60C0" w14:textId="29C6EC7E" w:rsidR="005361E1" w:rsidRDefault="005361E1" w:rsidP="005361E1">
      <w:pPr>
        <w:pStyle w:val="ListeParagraf"/>
        <w:numPr>
          <w:ilvl w:val="0"/>
          <w:numId w:val="4"/>
        </w:numPr>
      </w:pPr>
      <w:r>
        <w:t>Performans: Yazılım, performans sorunları veya kesinti süresi yaşamadan büyük hacimli ayırmaları ve kullanıcıları işleyebilir. Bu, hızlı sayfa yükleme süreleri ve minimum sunucu yanıt süreleri gibi gereksinimleri içerebilir.</w:t>
      </w:r>
    </w:p>
    <w:p w14:paraId="722B78FE" w14:textId="05DF6F24" w:rsidR="005361E1" w:rsidRDefault="005361E1" w:rsidP="005361E1">
      <w:pPr>
        <w:pStyle w:val="ListeParagraf"/>
        <w:numPr>
          <w:ilvl w:val="0"/>
          <w:numId w:val="4"/>
        </w:numPr>
      </w:pPr>
      <w:r>
        <w:t>Güvenlik: Yazılım, şifreleme ve güvenli oturum açma protokolleri gibi kullanıcı verilerinin güvenliğini ve gizliliğini korumak için önlemler içerir.</w:t>
      </w:r>
    </w:p>
    <w:p w14:paraId="08CDA0E9" w14:textId="3CBCC3C9" w:rsidR="005361E1" w:rsidRDefault="005361E1" w:rsidP="005361E1">
      <w:pPr>
        <w:pStyle w:val="ListeParagraf"/>
        <w:numPr>
          <w:ilvl w:val="0"/>
          <w:numId w:val="4"/>
        </w:numPr>
      </w:pPr>
      <w:r>
        <w:t>Güvenilirlik: Yazılım, düşük hata veya arıza oranıyla güvenilirdir. Bu, yazılımın her zaman kullanılabilir olmasını sağlamak için yedekli sunucular ve yedekleme sistemleri gibi gereksinimleri içerir.</w:t>
      </w:r>
    </w:p>
    <w:p w14:paraId="53A2CF34" w14:textId="6175DEF8" w:rsidR="005361E1" w:rsidRDefault="005361E1" w:rsidP="005361E1">
      <w:pPr>
        <w:pStyle w:val="ListeParagraf"/>
        <w:numPr>
          <w:ilvl w:val="0"/>
          <w:numId w:val="4"/>
        </w:numPr>
      </w:pPr>
      <w:r>
        <w:t>Bakım kolaylığı: Açık belgeler ve hataları düzeltmeyi veya yeni özellikler eklemeyi kolaylaştıran basit bir kod tabanı ile yazılımın bakımı kolaydır.</w:t>
      </w:r>
    </w:p>
    <w:p w14:paraId="27F3DF73" w14:textId="2EA7103A" w:rsidR="005361E1" w:rsidRDefault="005361E1" w:rsidP="005361E1">
      <w:pPr>
        <w:pStyle w:val="ListeParagraf"/>
        <w:numPr>
          <w:ilvl w:val="0"/>
          <w:numId w:val="4"/>
        </w:numPr>
      </w:pPr>
      <w:r>
        <w:lastRenderedPageBreak/>
        <w:t>Test Edilebilirlik: Güçlü bir otomatik test paketi ve net bir test süreci ile yazılımın test edilmesi kolaydır.</w:t>
      </w:r>
    </w:p>
    <w:p w14:paraId="49CAAB4C" w14:textId="21E81614" w:rsidR="00B81020" w:rsidRDefault="005361E1" w:rsidP="005361E1">
      <w:pPr>
        <w:pStyle w:val="ListeParagraf"/>
        <w:numPr>
          <w:ilvl w:val="0"/>
          <w:numId w:val="4"/>
        </w:numPr>
      </w:pPr>
      <w:r>
        <w:t>Ölçeklenebilirlik: Yazılım, performans sorunları yaşamadan kullanıcı trafiğindeki veya veri hacmindeki artışı kaldırabilir. Bu, daha fazla sunucu ekleyerek yazılımı yatay olarak ölçeklendirme yeteneği gibi gereksinimleri içerir</w:t>
      </w:r>
      <w:r w:rsidR="00A1399E">
        <w:t>(NoSql)</w:t>
      </w:r>
      <w:r>
        <w:t>.</w:t>
      </w:r>
    </w:p>
    <w:p w14:paraId="5FA3B05E" w14:textId="35DB44D4" w:rsidR="00A1399E" w:rsidRPr="004C57B0" w:rsidRDefault="00A1399E" w:rsidP="005361E1">
      <w:pPr>
        <w:pStyle w:val="ListeParagraf"/>
        <w:numPr>
          <w:ilvl w:val="0"/>
          <w:numId w:val="4"/>
        </w:numPr>
      </w:pPr>
      <w:r>
        <w:t>Sürdürülebilirlik: İstenildiği takdirde dünyadaki diğer havalimanlarınıda internet sitesine rahatça ekleyebilir ve uçuş kayıtlarını tutabilir.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B81020" w14:paraId="3AD6D56C" w14:textId="77777777" w:rsidTr="00B81020">
        <w:tc>
          <w:tcPr>
            <w:tcW w:w="4531" w:type="dxa"/>
          </w:tcPr>
          <w:p w14:paraId="30AD0136" w14:textId="77777777" w:rsidR="00B81020" w:rsidRDefault="00B81020" w:rsidP="005361E1">
            <w:pPr>
              <w:spacing w:before="240"/>
            </w:pPr>
          </w:p>
        </w:tc>
        <w:tc>
          <w:tcPr>
            <w:tcW w:w="4531" w:type="dxa"/>
          </w:tcPr>
          <w:p w14:paraId="781438E0" w14:textId="77777777" w:rsidR="00B81020" w:rsidRDefault="00B81020" w:rsidP="004C57B0">
            <w:pPr>
              <w:spacing w:before="240"/>
            </w:pPr>
          </w:p>
        </w:tc>
      </w:tr>
    </w:tbl>
    <w:p w14:paraId="7C78B13A" w14:textId="0415F160" w:rsidR="007F0A55" w:rsidRPr="00F770B1" w:rsidRDefault="0056701A" w:rsidP="00F770B1">
      <w:pPr>
        <w:pStyle w:val="Balk1"/>
        <w:numPr>
          <w:ilvl w:val="0"/>
          <w:numId w:val="1"/>
        </w:numPr>
        <w:spacing w:after="240"/>
        <w:rPr>
          <w:rFonts w:ascii="Trebuchet MS" w:hAnsi="Trebuchet MS" w:cstheme="majorHAnsi"/>
          <w:color w:val="auto"/>
          <w:sz w:val="24"/>
          <w:szCs w:val="24"/>
        </w:rPr>
      </w:pPr>
      <w:bookmarkStart w:id="7" w:name="_Toc123521514"/>
      <w:r>
        <w:rPr>
          <w:rFonts w:ascii="Trebuchet MS" w:hAnsi="Trebuchet MS" w:cstheme="majorHAnsi"/>
          <w:color w:val="auto"/>
          <w:sz w:val="24"/>
          <w:szCs w:val="24"/>
        </w:rPr>
        <w:t>SWOT Analizi</w:t>
      </w:r>
      <w:bookmarkEnd w:id="7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7377B" w14:paraId="622E599C" w14:textId="77777777" w:rsidTr="0047377B">
        <w:tc>
          <w:tcPr>
            <w:tcW w:w="4531" w:type="dxa"/>
          </w:tcPr>
          <w:p w14:paraId="3D33F8BA" w14:textId="77777777" w:rsidR="0047377B" w:rsidRPr="00D2560D" w:rsidRDefault="0047377B" w:rsidP="0047377B">
            <w:pPr>
              <w:rPr>
                <w:b/>
                <w:bCs/>
                <w:sz w:val="20"/>
                <w:szCs w:val="20"/>
              </w:rPr>
            </w:pPr>
            <w:r w:rsidRPr="00D2560D">
              <w:rPr>
                <w:b/>
                <w:bCs/>
                <w:sz w:val="20"/>
                <w:szCs w:val="20"/>
              </w:rPr>
              <w:t>Güçlü Yanlar</w:t>
            </w:r>
            <w:r w:rsidR="00854B40" w:rsidRPr="00D2560D">
              <w:rPr>
                <w:b/>
                <w:bCs/>
                <w:sz w:val="20"/>
                <w:szCs w:val="20"/>
              </w:rPr>
              <w:t xml:space="preserve"> (</w:t>
            </w:r>
            <w:r w:rsidR="00D2560D" w:rsidRPr="00D2560D">
              <w:rPr>
                <w:b/>
                <w:bCs/>
                <w:sz w:val="20"/>
                <w:szCs w:val="20"/>
              </w:rPr>
              <w:t>Strengths</w:t>
            </w:r>
            <w:r w:rsidR="00854B40" w:rsidRPr="00D2560D">
              <w:rPr>
                <w:b/>
                <w:bCs/>
                <w:sz w:val="20"/>
                <w:szCs w:val="20"/>
              </w:rPr>
              <w:t>)</w:t>
            </w:r>
          </w:p>
          <w:p w14:paraId="4A2AF730" w14:textId="5ADEC828" w:rsidR="005361E1" w:rsidRPr="005361E1" w:rsidRDefault="005361E1" w:rsidP="005361E1">
            <w:pPr>
              <w:rPr>
                <w:sz w:val="20"/>
                <w:szCs w:val="20"/>
              </w:rPr>
            </w:pPr>
            <w:r w:rsidRPr="005361E1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 xml:space="preserve"> </w:t>
            </w:r>
            <w:r w:rsidRPr="005361E1">
              <w:rPr>
                <w:sz w:val="20"/>
                <w:szCs w:val="20"/>
              </w:rPr>
              <w:t xml:space="preserve">Yazılım kullanıcı dostudur ve gezinmesi kolaydır, bu da </w:t>
            </w:r>
            <w:r w:rsidR="00A1399E">
              <w:rPr>
                <w:sz w:val="20"/>
                <w:szCs w:val="20"/>
              </w:rPr>
              <w:t>müşterilerin</w:t>
            </w:r>
            <w:r w:rsidRPr="005361E1">
              <w:rPr>
                <w:sz w:val="20"/>
                <w:szCs w:val="20"/>
              </w:rPr>
              <w:t xml:space="preserve"> </w:t>
            </w:r>
            <w:r w:rsidR="00A1399E">
              <w:rPr>
                <w:sz w:val="20"/>
                <w:szCs w:val="20"/>
              </w:rPr>
              <w:t xml:space="preserve">uçuş kayıtlarını görebilmeyi </w:t>
            </w:r>
            <w:r w:rsidRPr="005361E1">
              <w:rPr>
                <w:sz w:val="20"/>
                <w:szCs w:val="20"/>
              </w:rPr>
              <w:t>kolaylaştırır.</w:t>
            </w:r>
          </w:p>
          <w:p w14:paraId="6D59CFB7" w14:textId="47D5CB57" w:rsidR="005361E1" w:rsidRPr="005361E1" w:rsidRDefault="005361E1" w:rsidP="005361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5361E1">
              <w:rPr>
                <w:sz w:val="20"/>
                <w:szCs w:val="20"/>
              </w:rPr>
              <w:t xml:space="preserve">Yazılım özelleştirilebilir olup, </w:t>
            </w:r>
            <w:r w:rsidR="00A1399E">
              <w:rPr>
                <w:sz w:val="20"/>
                <w:szCs w:val="20"/>
              </w:rPr>
              <w:t>y</w:t>
            </w:r>
            <w:r w:rsidRPr="005361E1">
              <w:rPr>
                <w:sz w:val="20"/>
                <w:szCs w:val="20"/>
              </w:rPr>
              <w:t>azılımı kendi özel ihtiyaçlarını ve hedeflerini karşılayacak şekilde uyarlamasına olanak tanır.</w:t>
            </w:r>
          </w:p>
          <w:p w14:paraId="67E2240C" w14:textId="2812E481" w:rsidR="00D2560D" w:rsidRPr="00D2560D" w:rsidRDefault="005361E1" w:rsidP="005361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5361E1">
              <w:rPr>
                <w:sz w:val="20"/>
                <w:szCs w:val="20"/>
              </w:rPr>
              <w:t>Ölçeklenebilir yazılım, performans sorunları yaşamadan büyük hacimli rezervasyonları işleyebilir.</w:t>
            </w:r>
          </w:p>
        </w:tc>
        <w:tc>
          <w:tcPr>
            <w:tcW w:w="4531" w:type="dxa"/>
          </w:tcPr>
          <w:p w14:paraId="698DBE51" w14:textId="77777777" w:rsidR="0047377B" w:rsidRPr="00D2560D" w:rsidRDefault="0047377B" w:rsidP="0047377B">
            <w:pPr>
              <w:rPr>
                <w:b/>
                <w:bCs/>
                <w:sz w:val="20"/>
                <w:szCs w:val="20"/>
              </w:rPr>
            </w:pPr>
            <w:r w:rsidRPr="00D2560D">
              <w:rPr>
                <w:b/>
                <w:bCs/>
                <w:sz w:val="20"/>
                <w:szCs w:val="20"/>
              </w:rPr>
              <w:t>Zayıf Yanlar</w:t>
            </w:r>
            <w:r w:rsidR="00D2560D" w:rsidRPr="00D2560D">
              <w:rPr>
                <w:b/>
                <w:bCs/>
                <w:sz w:val="20"/>
                <w:szCs w:val="20"/>
              </w:rPr>
              <w:t xml:space="preserve"> (Weaknesses)</w:t>
            </w:r>
          </w:p>
          <w:p w14:paraId="6EC2B51C" w14:textId="77777777" w:rsidR="00BB133E" w:rsidRPr="00BB133E" w:rsidRDefault="00BB133E" w:rsidP="00BB133E">
            <w:pPr>
              <w:rPr>
                <w:sz w:val="20"/>
                <w:szCs w:val="20"/>
              </w:rPr>
            </w:pPr>
            <w:r w:rsidRPr="00BB133E">
              <w:rPr>
                <w:sz w:val="20"/>
                <w:szCs w:val="20"/>
              </w:rPr>
              <w:t>- Yazılım şu anda birden çok dili desteklemiyor, bu da uluslararası konuklara hitap etmesini sınırlayabilir.</w:t>
            </w:r>
          </w:p>
          <w:p w14:paraId="39F409F2" w14:textId="3D7E33E5" w:rsidR="00D2560D" w:rsidRPr="00BB133E" w:rsidRDefault="00BB133E" w:rsidP="00D46836">
            <w:pPr>
              <w:rPr>
                <w:sz w:val="20"/>
                <w:szCs w:val="20"/>
              </w:rPr>
            </w:pPr>
            <w:r w:rsidRPr="00BB133E">
              <w:rPr>
                <w:sz w:val="20"/>
                <w:szCs w:val="20"/>
              </w:rPr>
              <w:t>- Yazılımın sınırlı pazarlama entegrasyonu vardır, bu da potansiyel</w:t>
            </w:r>
            <w:r w:rsidR="00D46836">
              <w:rPr>
                <w:sz w:val="20"/>
                <w:szCs w:val="20"/>
              </w:rPr>
              <w:t xml:space="preserve"> müşterilere </w:t>
            </w:r>
            <w:r w:rsidRPr="00BB133E">
              <w:rPr>
                <w:sz w:val="20"/>
                <w:szCs w:val="20"/>
              </w:rPr>
              <w:t>ulaşmasını ve özel teklifleri veya fırsatları tanıtmasını zorlaştırır.</w:t>
            </w:r>
          </w:p>
        </w:tc>
      </w:tr>
      <w:tr w:rsidR="0047377B" w14:paraId="1CA4EA60" w14:textId="77777777" w:rsidTr="0047377B">
        <w:tc>
          <w:tcPr>
            <w:tcW w:w="4531" w:type="dxa"/>
          </w:tcPr>
          <w:p w14:paraId="2730A791" w14:textId="77777777" w:rsidR="0047377B" w:rsidRPr="00D2560D" w:rsidRDefault="0047377B" w:rsidP="0047377B">
            <w:pPr>
              <w:rPr>
                <w:b/>
                <w:bCs/>
                <w:sz w:val="20"/>
                <w:szCs w:val="20"/>
              </w:rPr>
            </w:pPr>
            <w:r w:rsidRPr="00D2560D">
              <w:rPr>
                <w:b/>
                <w:bCs/>
                <w:sz w:val="20"/>
                <w:szCs w:val="20"/>
              </w:rPr>
              <w:t>Fırsatlar</w:t>
            </w:r>
            <w:r w:rsidR="00D2560D" w:rsidRPr="00D2560D">
              <w:rPr>
                <w:b/>
                <w:bCs/>
                <w:sz w:val="20"/>
                <w:szCs w:val="20"/>
              </w:rPr>
              <w:t xml:space="preserve"> (Opportunities)</w:t>
            </w:r>
          </w:p>
          <w:p w14:paraId="6A0F6A2D" w14:textId="2D99B6D4" w:rsidR="00BB133E" w:rsidRPr="00BB133E" w:rsidRDefault="00BB133E" w:rsidP="00BB133E">
            <w:pPr>
              <w:rPr>
                <w:sz w:val="20"/>
                <w:szCs w:val="20"/>
              </w:rPr>
            </w:pPr>
            <w:r w:rsidRPr="00BB133E">
              <w:rPr>
                <w:sz w:val="20"/>
                <w:szCs w:val="20"/>
              </w:rPr>
              <w:t>- Büyüyen bir pazara girmek için bir fırsat sunan çevrimiçi yazılımına yönelik artan bir talep var.</w:t>
            </w:r>
          </w:p>
          <w:p w14:paraId="64F8EA3F" w14:textId="6C0D30A3" w:rsidR="006340FD" w:rsidRPr="00D2560D" w:rsidRDefault="00BB133E" w:rsidP="00D46836">
            <w:pPr>
              <w:rPr>
                <w:sz w:val="20"/>
                <w:szCs w:val="20"/>
              </w:rPr>
            </w:pPr>
            <w:r w:rsidRPr="00BB133E">
              <w:rPr>
                <w:sz w:val="20"/>
                <w:szCs w:val="20"/>
              </w:rPr>
              <w:t xml:space="preserve">- </w:t>
            </w:r>
            <w:r w:rsidR="00D46836">
              <w:rPr>
                <w:sz w:val="20"/>
                <w:szCs w:val="20"/>
              </w:rPr>
              <w:t>Projeye</w:t>
            </w:r>
            <w:r w:rsidRPr="00BB133E">
              <w:rPr>
                <w:sz w:val="20"/>
                <w:szCs w:val="20"/>
              </w:rPr>
              <w:t>, birden çok dil desteği ve mobil uyumluluğu ekleyerek, yazılımın erişimini daha geniş bir kitleye genişletebilir.</w:t>
            </w:r>
          </w:p>
        </w:tc>
        <w:tc>
          <w:tcPr>
            <w:tcW w:w="4531" w:type="dxa"/>
          </w:tcPr>
          <w:p w14:paraId="3C3F6DB2" w14:textId="77777777" w:rsidR="0047377B" w:rsidRPr="00D2560D" w:rsidRDefault="0047377B" w:rsidP="0047377B">
            <w:pPr>
              <w:rPr>
                <w:b/>
                <w:bCs/>
                <w:sz w:val="20"/>
                <w:szCs w:val="20"/>
              </w:rPr>
            </w:pPr>
            <w:r w:rsidRPr="00D2560D">
              <w:rPr>
                <w:b/>
                <w:bCs/>
                <w:sz w:val="20"/>
                <w:szCs w:val="20"/>
              </w:rPr>
              <w:t>Tehditler</w:t>
            </w:r>
            <w:r w:rsidR="00D2560D" w:rsidRPr="00D2560D">
              <w:rPr>
                <w:b/>
                <w:bCs/>
                <w:sz w:val="20"/>
                <w:szCs w:val="20"/>
              </w:rPr>
              <w:t xml:space="preserve"> (Threats)</w:t>
            </w:r>
          </w:p>
          <w:p w14:paraId="366070E3" w14:textId="089045FE" w:rsidR="00BB133E" w:rsidRPr="00D46836" w:rsidRDefault="00BB133E" w:rsidP="00BB133E">
            <w:r w:rsidRPr="00BB133E">
              <w:rPr>
                <w:sz w:val="20"/>
                <w:szCs w:val="20"/>
              </w:rPr>
              <w:t xml:space="preserve">- </w:t>
            </w:r>
            <w:r w:rsidR="00D46836">
              <w:rPr>
                <w:sz w:val="20"/>
                <w:szCs w:val="20"/>
              </w:rPr>
              <w:t>WebScraping işlemi yaparak verileri çektiğim internet sitesinden veri alamamak.</w:t>
            </w:r>
          </w:p>
          <w:p w14:paraId="2CD79161" w14:textId="52725E16" w:rsidR="00BB133E" w:rsidRPr="00BB133E" w:rsidRDefault="00BB133E" w:rsidP="00BB133E">
            <w:pPr>
              <w:rPr>
                <w:sz w:val="20"/>
                <w:szCs w:val="20"/>
              </w:rPr>
            </w:pPr>
            <w:r w:rsidRPr="00BB133E">
              <w:rPr>
                <w:sz w:val="20"/>
                <w:szCs w:val="20"/>
              </w:rPr>
              <w:t xml:space="preserve">- </w:t>
            </w:r>
            <w:r w:rsidR="00D46836">
              <w:rPr>
                <w:sz w:val="20"/>
                <w:szCs w:val="20"/>
              </w:rPr>
              <w:t>Aksi durumlarda anlık olarak müdahale edememe.</w:t>
            </w:r>
          </w:p>
          <w:p w14:paraId="707D9408" w14:textId="3572D2E2" w:rsidR="006340FD" w:rsidRPr="00D2560D" w:rsidRDefault="006340FD" w:rsidP="00BB133E">
            <w:pPr>
              <w:rPr>
                <w:sz w:val="20"/>
                <w:szCs w:val="20"/>
              </w:rPr>
            </w:pPr>
          </w:p>
        </w:tc>
      </w:tr>
    </w:tbl>
    <w:p w14:paraId="19DD336F" w14:textId="1019EF93" w:rsidR="00BA3DD5" w:rsidRDefault="001620FE" w:rsidP="00253667">
      <w:pPr>
        <w:pStyle w:val="Balk1"/>
        <w:spacing w:after="240"/>
        <w:ind w:left="360"/>
      </w:pPr>
      <w:bookmarkStart w:id="8" w:name="_GoBack"/>
      <w:bookmarkEnd w:id="8"/>
      <w:r>
        <w:t xml:space="preserve"> </w:t>
      </w:r>
    </w:p>
    <w:sectPr w:rsidR="00BA3D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BC63D8" w14:textId="77777777" w:rsidR="00DC4A67" w:rsidRDefault="00DC4A67" w:rsidP="00A24F0C">
      <w:pPr>
        <w:spacing w:after="0" w:line="240" w:lineRule="auto"/>
      </w:pPr>
      <w:r>
        <w:separator/>
      </w:r>
    </w:p>
  </w:endnote>
  <w:endnote w:type="continuationSeparator" w:id="0">
    <w:p w14:paraId="05EFC0BC" w14:textId="77777777" w:rsidR="00DC4A67" w:rsidRDefault="00DC4A67" w:rsidP="00A24F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4EE342" w14:textId="77777777" w:rsidR="00DC4A67" w:rsidRDefault="00DC4A67" w:rsidP="00A24F0C">
      <w:pPr>
        <w:spacing w:after="0" w:line="240" w:lineRule="auto"/>
      </w:pPr>
      <w:r>
        <w:separator/>
      </w:r>
    </w:p>
  </w:footnote>
  <w:footnote w:type="continuationSeparator" w:id="0">
    <w:p w14:paraId="35613408" w14:textId="77777777" w:rsidR="00DC4A67" w:rsidRDefault="00DC4A67" w:rsidP="00A24F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412B11"/>
    <w:multiLevelType w:val="multilevel"/>
    <w:tmpl w:val="802442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2A33063"/>
    <w:multiLevelType w:val="hybridMultilevel"/>
    <w:tmpl w:val="BD62F9FC"/>
    <w:lvl w:ilvl="0" w:tplc="EFBCA37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26827D02"/>
    <w:multiLevelType w:val="hybridMultilevel"/>
    <w:tmpl w:val="C952F22E"/>
    <w:lvl w:ilvl="0" w:tplc="74D4480E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086223"/>
    <w:multiLevelType w:val="hybridMultilevel"/>
    <w:tmpl w:val="B7F258D8"/>
    <w:lvl w:ilvl="0" w:tplc="0F1621B0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67517C"/>
    <w:multiLevelType w:val="hybridMultilevel"/>
    <w:tmpl w:val="8A66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73ECC"/>
    <w:multiLevelType w:val="hybridMultilevel"/>
    <w:tmpl w:val="4D88EACC"/>
    <w:lvl w:ilvl="0" w:tplc="EFBCA37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C982A28"/>
    <w:multiLevelType w:val="hybridMultilevel"/>
    <w:tmpl w:val="28C6AEFA"/>
    <w:lvl w:ilvl="0" w:tplc="F2F8989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5A802B54"/>
    <w:multiLevelType w:val="multilevel"/>
    <w:tmpl w:val="3C9C9D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DFF0BC9"/>
    <w:multiLevelType w:val="hybridMultilevel"/>
    <w:tmpl w:val="63DC7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5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0NzMwMDcxNTM0MjZT0lEKTi0uzszPAykwrAUAGB8mGCwAAAA="/>
  </w:docVars>
  <w:rsids>
    <w:rsidRoot w:val="00BA3DD5"/>
    <w:rsid w:val="000526C5"/>
    <w:rsid w:val="00060745"/>
    <w:rsid w:val="00083A15"/>
    <w:rsid w:val="000A7F6F"/>
    <w:rsid w:val="000F303E"/>
    <w:rsid w:val="001029AE"/>
    <w:rsid w:val="00117918"/>
    <w:rsid w:val="001620FE"/>
    <w:rsid w:val="001B7BA3"/>
    <w:rsid w:val="00233F21"/>
    <w:rsid w:val="00246A47"/>
    <w:rsid w:val="00250C2E"/>
    <w:rsid w:val="00253667"/>
    <w:rsid w:val="002840A9"/>
    <w:rsid w:val="002C3383"/>
    <w:rsid w:val="002D0192"/>
    <w:rsid w:val="00374BB8"/>
    <w:rsid w:val="0038243C"/>
    <w:rsid w:val="003F1554"/>
    <w:rsid w:val="004358A3"/>
    <w:rsid w:val="0047377B"/>
    <w:rsid w:val="00494985"/>
    <w:rsid w:val="004C57B0"/>
    <w:rsid w:val="004E5A27"/>
    <w:rsid w:val="00531D2A"/>
    <w:rsid w:val="00531F3E"/>
    <w:rsid w:val="005361E1"/>
    <w:rsid w:val="0056701A"/>
    <w:rsid w:val="005731B8"/>
    <w:rsid w:val="005C7BF4"/>
    <w:rsid w:val="00615C29"/>
    <w:rsid w:val="006340FD"/>
    <w:rsid w:val="00651CCB"/>
    <w:rsid w:val="006C29C3"/>
    <w:rsid w:val="00754048"/>
    <w:rsid w:val="007641EB"/>
    <w:rsid w:val="00765DCA"/>
    <w:rsid w:val="00796BAB"/>
    <w:rsid w:val="007C0800"/>
    <w:rsid w:val="007F0A55"/>
    <w:rsid w:val="00840724"/>
    <w:rsid w:val="008443D5"/>
    <w:rsid w:val="00854B40"/>
    <w:rsid w:val="00952824"/>
    <w:rsid w:val="009774A4"/>
    <w:rsid w:val="00A10EF0"/>
    <w:rsid w:val="00A1399E"/>
    <w:rsid w:val="00A24F0C"/>
    <w:rsid w:val="00A456B5"/>
    <w:rsid w:val="00A645F2"/>
    <w:rsid w:val="00A8505C"/>
    <w:rsid w:val="00B67CB6"/>
    <w:rsid w:val="00B81020"/>
    <w:rsid w:val="00BA3DD5"/>
    <w:rsid w:val="00BB133E"/>
    <w:rsid w:val="00C27646"/>
    <w:rsid w:val="00C5715C"/>
    <w:rsid w:val="00C65CA2"/>
    <w:rsid w:val="00C82FE5"/>
    <w:rsid w:val="00CB5B1C"/>
    <w:rsid w:val="00D2560D"/>
    <w:rsid w:val="00D45262"/>
    <w:rsid w:val="00D46836"/>
    <w:rsid w:val="00D5265E"/>
    <w:rsid w:val="00DB11E3"/>
    <w:rsid w:val="00DB25E9"/>
    <w:rsid w:val="00DC4A67"/>
    <w:rsid w:val="00E27FB1"/>
    <w:rsid w:val="00E57247"/>
    <w:rsid w:val="00E907E1"/>
    <w:rsid w:val="00EC2663"/>
    <w:rsid w:val="00F004A0"/>
    <w:rsid w:val="00F770B1"/>
    <w:rsid w:val="00F80A52"/>
    <w:rsid w:val="00F814A6"/>
    <w:rsid w:val="00F91F6D"/>
    <w:rsid w:val="00FD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955CF6"/>
  <w15:chartTrackingRefBased/>
  <w15:docId w15:val="{CED8A436-C48F-4CB6-996D-39F6674F3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BA3D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A3D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A3D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Paragraf">
    <w:name w:val="List Paragraph"/>
    <w:basedOn w:val="Normal"/>
    <w:uiPriority w:val="34"/>
    <w:qFormat/>
    <w:rsid w:val="00BA3DD5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rsid w:val="00BA3D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oKlavuzu">
    <w:name w:val="Table Grid"/>
    <w:basedOn w:val="NormalTablo"/>
    <w:uiPriority w:val="39"/>
    <w:rsid w:val="00BA3D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Bal">
    <w:name w:val="TOC Heading"/>
    <w:basedOn w:val="Balk1"/>
    <w:next w:val="Normal"/>
    <w:uiPriority w:val="39"/>
    <w:unhideWhenUsed/>
    <w:qFormat/>
    <w:rsid w:val="00A24F0C"/>
    <w:pPr>
      <w:outlineLvl w:val="9"/>
    </w:pPr>
    <w:rPr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A24F0C"/>
    <w:pPr>
      <w:spacing w:after="100"/>
      <w:ind w:left="220"/>
    </w:pPr>
    <w:rPr>
      <w:rFonts w:eastAsiaTheme="minorEastAsia" w:cs="Times New Roman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A24F0C"/>
    <w:pPr>
      <w:spacing w:after="100"/>
    </w:pPr>
    <w:rPr>
      <w:rFonts w:eastAsiaTheme="minorEastAsia" w:cs="Times New Roman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A24F0C"/>
    <w:pPr>
      <w:spacing w:after="100"/>
      <w:ind w:left="440"/>
    </w:pPr>
    <w:rPr>
      <w:rFonts w:eastAsiaTheme="minorEastAsia" w:cs="Times New Roman"/>
      <w:lang w:eastAsia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A24F0C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A24F0C"/>
    <w:rPr>
      <w:sz w:val="20"/>
      <w:szCs w:val="20"/>
    </w:rPr>
  </w:style>
  <w:style w:type="character" w:styleId="DipnotBavurusu">
    <w:name w:val="footnote reference"/>
    <w:basedOn w:val="VarsaylanParagrafYazTipi"/>
    <w:uiPriority w:val="99"/>
    <w:semiHidden/>
    <w:unhideWhenUsed/>
    <w:rsid w:val="00A24F0C"/>
    <w:rPr>
      <w:vertAlign w:val="superscript"/>
    </w:rPr>
  </w:style>
  <w:style w:type="character" w:styleId="Kpr">
    <w:name w:val="Hyperlink"/>
    <w:basedOn w:val="VarsaylanParagrafYazTipi"/>
    <w:uiPriority w:val="99"/>
    <w:unhideWhenUsed/>
    <w:rsid w:val="00233F21"/>
    <w:rPr>
      <w:color w:val="0000FF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233F21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361E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52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15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6A5078-883F-4C94-9DE8-7E4A47D72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5</TotalTime>
  <Pages>5</Pages>
  <Words>865</Words>
  <Characters>4933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KILINÇ</dc:creator>
  <cp:keywords/>
  <dc:description/>
  <cp:lastModifiedBy>sinan balıbey</cp:lastModifiedBy>
  <cp:revision>9</cp:revision>
  <dcterms:created xsi:type="dcterms:W3CDTF">2022-12-30T17:02:00Z</dcterms:created>
  <dcterms:modified xsi:type="dcterms:W3CDTF">2023-01-04T02:21:00Z</dcterms:modified>
</cp:coreProperties>
</file>